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eBook</w:t>
      </w:r>
    </w:p>
    <w:p>
      <w:pPr>
        <w:pStyle w:val="Author"/>
      </w:pPr>
      <w:r>
        <w:t xml:space="preserve">Veera</w:t>
      </w:r>
    </w:p>
    <w:p>
      <w:pPr>
        <w:pStyle w:val="Date"/>
      </w:pPr>
      <w:r>
        <w:t xml:space="preserve">August</w:t>
      </w:r>
      <w:r>
        <w:t xml:space="preserve"> </w:t>
      </w:r>
      <w:r>
        <w:t xml:space="preserve">29,</w:t>
      </w:r>
      <w:r>
        <w:t xml:space="preserve"> </w:t>
      </w:r>
      <w:r>
        <w:t xml:space="preserve">2018</w:t>
      </w:r>
    </w:p>
    <w:p>
      <w:pPr>
        <w:pStyle w:val="Heading2"/>
      </w:pPr>
      <w:bookmarkStart w:id="21" w:name="project-description"/>
      <w:bookmarkEnd w:id="21"/>
      <w:r>
        <w:t xml:space="preserve">Project Description</w:t>
      </w:r>
    </w:p>
    <w:p>
      <w:pPr>
        <w:pStyle w:val="FirstParagraph"/>
      </w:pPr>
      <w:r>
        <w:t xml:space="preserve">The purpose of this project is to demonstrate the ability to collect, work with, and clean a data set. The goal is to prepare tidy data that can be used for later analysis.</w:t>
      </w:r>
    </w:p>
    <w:p>
      <w:pPr>
        <w:pStyle w:val="BodyText"/>
      </w:pPr>
      <w:r>
        <w:t xml:space="preserve">One of the most exciting areas in all of data science right now is wearable computing. Companies like Fitbit, Nike, and Jawbone Up are racing to develop the most advanced algorithms to attract new users. The data linked to from the course website represent data collected from the accelerometers from the Samsung Galaxy S smartphone.</w:t>
      </w:r>
    </w:p>
    <w:p>
      <w:pPr>
        <w:pStyle w:val="Heading2"/>
      </w:pPr>
      <w:bookmarkStart w:id="22" w:name="dataset"/>
      <w:bookmarkEnd w:id="22"/>
      <w:r>
        <w:t xml:space="preserve">DataSet</w:t>
      </w:r>
    </w:p>
    <w:p>
      <w:pPr>
        <w:pStyle w:val="FirstParagraph"/>
      </w:pPr>
      <w:r>
        <w:t xml:space="preserve">The experiments have been carried out with a group of 30 volunteers within an age bracket of 19-48 years. Each person performed six activities (WALKING, WALKING_UPSTAIRS, WALKING_DOWNSTAIRS, SITTING, STANDING, LAYING) wearing a smartphone (Samsung Galaxy S II) on the waist. Using its embedded accelerometer and gyroscope, we captured 3-axial linear acceleration and 3-axial angular velocity at a constant rate of 50Hz. The experiments have been video-recorded to label the data manually. The obtained dataset has been randomly partitioned into two sets, where 70% of the volunteers was selected for generating the training data and 30% the test data.</w:t>
      </w:r>
    </w:p>
    <w:p>
      <w:pPr>
        <w:pStyle w:val="BodyText"/>
      </w:pPr>
      <w:r>
        <w:t xml:space="preserve">The sensor signals (accelerometer and gyroscope) were pre-processed by applying noise filters and then sampled in fixed-width sliding windows of 2.56 sec and 50% overlap (128 readings/window). The sensor acceleration signal, which has gravitational and body motion components, was separated using a Butterworth low-pass filter into body acceleration and gravity. The gravitational force is assumed to have only low frequency components, therefore a filter with 0.3 Hz cutoff frequency was used. From each window, a vector of features was obtained by calculating variables from the time and frequency domain.</w:t>
      </w:r>
    </w:p>
    <w:p>
      <w:pPr>
        <w:pStyle w:val="Heading2"/>
      </w:pPr>
      <w:bookmarkStart w:id="23" w:name="measurments"/>
      <w:bookmarkEnd w:id="23"/>
      <w:r>
        <w:t xml:space="preserve">Measurments</w:t>
      </w:r>
    </w:p>
    <w:p>
      <w:pPr>
        <w:pStyle w:val="FirstParagraph"/>
      </w:pPr>
      <w:r>
        <w:t xml:space="preserve">[1] tBodyAcc-mean()-X tBodyAcc-mean()-Y</w:t>
      </w:r>
      <w:r>
        <w:br w:type="textWrapping"/>
      </w:r>
      <w:r>
        <w:t xml:space="preserve">[3] tBodyAcc-mean()-Z tBodyAcc-std()-X</w:t>
      </w:r>
      <w:r>
        <w:br w:type="textWrapping"/>
      </w:r>
      <w:r>
        <w:t xml:space="preserve">[5] tBodyAcc-std()-Y tBodyAcc-std()-Z</w:t>
      </w:r>
      <w:r>
        <w:br w:type="textWrapping"/>
      </w:r>
      <w:r>
        <w:t xml:space="preserve">[7] tBodyAcc-mad()-X tBodyAcc-mad()-Y</w:t>
      </w:r>
      <w:r>
        <w:br w:type="textWrapping"/>
      </w:r>
      <w:r>
        <w:t xml:space="preserve">[9] tBodyAcc-mad()-Z tBodyAcc-max()-X</w:t>
      </w:r>
      <w:r>
        <w:br w:type="textWrapping"/>
      </w:r>
      <w:r>
        <w:t xml:space="preserve">[11] tBodyAcc-max()-Y tBodyAcc-max()-Z</w:t>
      </w:r>
      <w:r>
        <w:br w:type="textWrapping"/>
      </w:r>
      <w:r>
        <w:t xml:space="preserve">[13] tBodyAcc-min()-X tBodyAcc-min()-Y</w:t>
      </w:r>
      <w:r>
        <w:br w:type="textWrapping"/>
      </w:r>
      <w:r>
        <w:t xml:space="preserve">[15] tBodyAcc-min()-Z tBodyAcc-sma()</w:t>
      </w:r>
      <w:r>
        <w:br w:type="textWrapping"/>
      </w:r>
      <w:r>
        <w:t xml:space="preserve">[17] tBodyAcc-energy()-X tBodyAcc-energy()-Y</w:t>
      </w:r>
      <w:r>
        <w:br w:type="textWrapping"/>
      </w:r>
      <w:r>
        <w:t xml:space="preserve">[19] tBodyAcc-energy()-Z tBodyAcc-iqr()-X</w:t>
      </w:r>
      <w:r>
        <w:br w:type="textWrapping"/>
      </w:r>
      <w:r>
        <w:t xml:space="preserve">[21] tBodyAcc-iqr()-Y tBodyAcc-iqr()-Z</w:t>
      </w:r>
      <w:r>
        <w:br w:type="textWrapping"/>
      </w:r>
      <w:r>
        <w:t xml:space="preserve">[23] tBodyAcc-entropy()-X tBodyAcc-entropy()-Y</w:t>
      </w:r>
      <w:r>
        <w:br w:type="textWrapping"/>
      </w:r>
      <w:r>
        <w:t xml:space="preserve">[25] tBodyAcc-entropy()-Z tBodyAcc-arCoeff()-X,1</w:t>
      </w:r>
      <w:r>
        <w:br w:type="textWrapping"/>
      </w:r>
      <w:r>
        <w:t xml:space="preserve">[27] tBodyAcc-arCoeff()-X,2 tBodyAcc-arCoeff()-X,3</w:t>
      </w:r>
      <w:r>
        <w:br w:type="textWrapping"/>
      </w:r>
      <w:r>
        <w:t xml:space="preserve">[29] tBodyAcc-arCoeff()-X,4 tBodyAcc-arCoeff()-Y,1</w:t>
      </w:r>
      <w:r>
        <w:br w:type="textWrapping"/>
      </w:r>
      <w:r>
        <w:t xml:space="preserve">[31] tBodyAcc-arCoeff()-Y,2 tBodyAcc-arCoeff()-Y,3</w:t>
      </w:r>
      <w:r>
        <w:br w:type="textWrapping"/>
      </w:r>
      <w:r>
        <w:t xml:space="preserve">[33] tBodyAcc-arCoeff()-Y,4 tBodyAcc-arCoeff()-Z,1</w:t>
      </w:r>
      <w:r>
        <w:br w:type="textWrapping"/>
      </w:r>
      <w:r>
        <w:t xml:space="preserve">[35] tBodyAcc-arCoeff()-Z,2 tBodyAcc-arCoeff()-Z,3</w:t>
      </w:r>
      <w:r>
        <w:br w:type="textWrapping"/>
      </w:r>
      <w:r>
        <w:t xml:space="preserve">[37] tBodyAcc-arCoeff()-Z,4 tBodyAcc-correlation()-X,Y</w:t>
      </w:r>
      <w:r>
        <w:br w:type="textWrapping"/>
      </w:r>
      <w:r>
        <w:t xml:space="preserve">[39] tBodyAcc-correlation()-X,Z tBodyAcc-correlation()-Y,Z</w:t>
      </w:r>
      <w:r>
        <w:br w:type="textWrapping"/>
      </w:r>
      <w:r>
        <w:t xml:space="preserve">[41] tGravityAcc-mean()-X tGravityAcc-mean()-Y</w:t>
      </w:r>
      <w:r>
        <w:br w:type="textWrapping"/>
      </w:r>
      <w:r>
        <w:t xml:space="preserve">[43] tGravityAcc-mean()-Z tGravityAcc-std()-X</w:t>
      </w:r>
      <w:r>
        <w:br w:type="textWrapping"/>
      </w:r>
      <w:r>
        <w:t xml:space="preserve">[45] tGravityAcc-std()-Y tGravityAcc-std()-Z</w:t>
      </w:r>
      <w:r>
        <w:br w:type="textWrapping"/>
      </w:r>
      <w:r>
        <w:t xml:space="preserve">[47] tGravityAcc-mad()-X tGravityAcc-mad()-Y</w:t>
      </w:r>
      <w:r>
        <w:br w:type="textWrapping"/>
      </w:r>
      <w:r>
        <w:t xml:space="preserve">[49] tGravityAcc-mad()-Z tGravityAcc-max()-X</w:t>
      </w:r>
      <w:r>
        <w:br w:type="textWrapping"/>
      </w:r>
      <w:r>
        <w:t xml:space="preserve">[51] tGravityAcc-max()-Y tGravityAcc-max()-Z</w:t>
      </w:r>
      <w:r>
        <w:br w:type="textWrapping"/>
      </w:r>
      <w:r>
        <w:t xml:space="preserve">[53] tGravityAcc-min()-X tGravityAcc-min()-Y</w:t>
      </w:r>
      <w:r>
        <w:br w:type="textWrapping"/>
      </w:r>
      <w:r>
        <w:t xml:space="preserve">[55] tGravityAcc-min()-Z tGravityAcc-sma()</w:t>
      </w:r>
      <w:r>
        <w:br w:type="textWrapping"/>
      </w:r>
      <w:r>
        <w:t xml:space="preserve">[57] tGravityAcc-energy()-X tGravityAcc-energy()-Y</w:t>
      </w:r>
      <w:r>
        <w:br w:type="textWrapping"/>
      </w:r>
      <w:r>
        <w:t xml:space="preserve">[59] tGravityAcc-energy()-Z tGravityAcc-iqr()-X</w:t>
      </w:r>
      <w:r>
        <w:br w:type="textWrapping"/>
      </w:r>
      <w:r>
        <w:t xml:space="preserve">[61] tGravityAcc-iqr()-Y tGravityAcc-iqr()-Z</w:t>
      </w:r>
      <w:r>
        <w:br w:type="textWrapping"/>
      </w:r>
      <w:r>
        <w:t xml:space="preserve">[63] tGravityAcc-entropy()-X tGravityAcc-entropy()-Y</w:t>
      </w:r>
      <w:r>
        <w:br w:type="textWrapping"/>
      </w:r>
      <w:r>
        <w:t xml:space="preserve">[65] tGravityAcc-entropy()-Z tGravityAcc-arCoeff()-X,1</w:t>
      </w:r>
      <w:r>
        <w:br w:type="textWrapping"/>
      </w:r>
      <w:r>
        <w:t xml:space="preserve">[67] tGravityAcc-arCoeff()-X,2 tGravityAcc-arCoeff()-X,3</w:t>
      </w:r>
      <w:r>
        <w:br w:type="textWrapping"/>
      </w:r>
      <w:r>
        <w:t xml:space="preserve">[69] tGravityAcc-arCoeff()-X,4 tGravityAcc-arCoeff()-Y,1</w:t>
      </w:r>
      <w:r>
        <w:br w:type="textWrapping"/>
      </w:r>
      <w:r>
        <w:t xml:space="preserve">[71] tGravityAcc-arCoeff()-Y,2 tGravityAcc-arCoeff()-Y,3</w:t>
      </w:r>
      <w:r>
        <w:br w:type="textWrapping"/>
      </w:r>
      <w:r>
        <w:t xml:space="preserve">[73] tGravityAcc-arCoeff()-Y,4 tGravityAcc-arCoeff()-Z,1</w:t>
      </w:r>
      <w:r>
        <w:br w:type="textWrapping"/>
      </w:r>
      <w:r>
        <w:t xml:space="preserve">[75] tGravityAcc-arCoeff()-Z,2 tGravityAcc-arCoeff()-Z,3</w:t>
      </w:r>
      <w:r>
        <w:br w:type="textWrapping"/>
      </w:r>
      <w:r>
        <w:t xml:space="preserve">[77] tGravityAcc-arCoeff()-Z,4 tGravityAcc-correlation()-X,Y</w:t>
      </w:r>
      <w:r>
        <w:br w:type="textWrapping"/>
      </w:r>
      <w:r>
        <w:t xml:space="preserve">[79] tGravityAcc-correlation()-X,Z tGravityAcc-correlation()-Y,Z</w:t>
      </w:r>
      <w:r>
        <w:br w:type="textWrapping"/>
      </w:r>
      <w:r>
        <w:t xml:space="preserve">[81] tBodyAccJerk-mean()-X tBodyAccJerk-mean()-Y</w:t>
      </w:r>
      <w:r>
        <w:br w:type="textWrapping"/>
      </w:r>
      <w:r>
        <w:t xml:space="preserve">[83] tBodyAccJerk-mean()-Z tBodyAccJerk-std()-X</w:t>
      </w:r>
      <w:r>
        <w:br w:type="textWrapping"/>
      </w:r>
      <w:r>
        <w:t xml:space="preserve">[85] tBodyAccJerk-std()-Y tBodyAccJerk-std()-Z</w:t>
      </w:r>
      <w:r>
        <w:br w:type="textWrapping"/>
      </w:r>
      <w:r>
        <w:t xml:space="preserve">[87] tBodyAccJerk-mad()-X tBodyAccJerk-mad()-Y</w:t>
      </w:r>
      <w:r>
        <w:br w:type="textWrapping"/>
      </w:r>
      <w:r>
        <w:t xml:space="preserve">[89] tBodyAccJerk-mad()-Z tBodyAccJerk-max()-X</w:t>
      </w:r>
      <w:r>
        <w:br w:type="textWrapping"/>
      </w:r>
      <w:r>
        <w:t xml:space="preserve">[91] tBodyAccJerk-max()-Y tBodyAccJerk-max()-Z</w:t>
      </w:r>
      <w:r>
        <w:br w:type="textWrapping"/>
      </w:r>
      <w:r>
        <w:t xml:space="preserve">[93] tBodyAccJerk-min()-X tBodyAccJerk-min()-Y</w:t>
      </w:r>
      <w:r>
        <w:br w:type="textWrapping"/>
      </w:r>
      <w:r>
        <w:t xml:space="preserve">[95] tBodyAccJerk-min()-Z tBodyAccJerk-sma()</w:t>
      </w:r>
      <w:r>
        <w:br w:type="textWrapping"/>
      </w:r>
      <w:r>
        <w:t xml:space="preserve">[97] tBodyAccJerk-energy()-X tBodyAccJerk-energy()-Y</w:t>
      </w:r>
      <w:r>
        <w:br w:type="textWrapping"/>
      </w:r>
      <w:r>
        <w:t xml:space="preserve">[99] tBodyAccJerk-energy()-Z tBodyAccJerk-iqr()-X</w:t>
      </w:r>
      <w:r>
        <w:br w:type="textWrapping"/>
      </w:r>
      <w:r>
        <w:t xml:space="preserve">[101] tBodyAccJerk-iqr()-Y tBodyAccJerk-iqr()-Z</w:t>
      </w:r>
      <w:r>
        <w:br w:type="textWrapping"/>
      </w:r>
      <w:r>
        <w:t xml:space="preserve">[103] tBodyAccJerk-entropy()-X tBodyAccJerk-entropy()-Y</w:t>
      </w:r>
      <w:r>
        <w:br w:type="textWrapping"/>
      </w:r>
      <w:r>
        <w:t xml:space="preserve">[105] tBodyAccJerk-entropy()-Z tBodyAccJerk-arCoeff()-X,1</w:t>
      </w:r>
      <w:r>
        <w:br w:type="textWrapping"/>
      </w:r>
      <w:r>
        <w:t xml:space="preserve">[107] tBodyAccJerk-arCoeff()-X,2 tBodyAccJerk-arCoeff()-X,3</w:t>
      </w:r>
      <w:r>
        <w:br w:type="textWrapping"/>
      </w:r>
      <w:r>
        <w:t xml:space="preserve">[109] tBodyAccJerk-arCoeff()-X,4 tBodyAccJerk-arCoeff()-Y,1</w:t>
      </w:r>
      <w:r>
        <w:br w:type="textWrapping"/>
      </w:r>
      <w:r>
        <w:t xml:space="preserve">[111] tBodyAccJerk-arCoeff()-Y,2 tBodyAccJerk-arCoeff()-Y,3</w:t>
      </w:r>
      <w:r>
        <w:br w:type="textWrapping"/>
      </w:r>
      <w:r>
        <w:t xml:space="preserve">[113] tBodyAccJerk-arCoeff()-Y,4 tBodyAccJerk-arCoeff()-Z,1</w:t>
      </w:r>
      <w:r>
        <w:br w:type="textWrapping"/>
      </w:r>
      <w:r>
        <w:t xml:space="preserve">[115] tBodyAccJerk-arCoeff()-Z,2 tBodyAccJerk-arCoeff()-Z,3</w:t>
      </w:r>
      <w:r>
        <w:br w:type="textWrapping"/>
      </w:r>
      <w:r>
        <w:t xml:space="preserve">[117] tBodyAccJerk-arCoeff()-Z,4 tBodyAccJerk-correlation()-X,Y</w:t>
      </w:r>
      <w:r>
        <w:br w:type="textWrapping"/>
      </w:r>
      <w:r>
        <w:t xml:space="preserve">[119] tBodyAccJerk-correlation()-X,Z tBodyAccJerk-correlation()-Y,Z</w:t>
      </w:r>
      <w:r>
        <w:br w:type="textWrapping"/>
      </w:r>
      <w:r>
        <w:t xml:space="preserve">[121] tBodyGyro-mean()-X tBodyGyro-mean()-Y</w:t>
      </w:r>
      <w:r>
        <w:br w:type="textWrapping"/>
      </w:r>
      <w:r>
        <w:t xml:space="preserve">[123] tBodyGyro-mean()-Z tBodyGyro-std()-X</w:t>
      </w:r>
      <w:r>
        <w:br w:type="textWrapping"/>
      </w:r>
      <w:r>
        <w:t xml:space="preserve">[125] tBodyGyro-std()-Y tBodyGyro-std()-Z</w:t>
      </w:r>
      <w:r>
        <w:br w:type="textWrapping"/>
      </w:r>
      <w:r>
        <w:t xml:space="preserve">[127] tBodyGyro-mad()-X tBodyGyro-mad()-Y</w:t>
      </w:r>
      <w:r>
        <w:br w:type="textWrapping"/>
      </w:r>
      <w:r>
        <w:t xml:space="preserve">[129] tBodyGyro-mad()-Z tBodyGyro-max()-X</w:t>
      </w:r>
      <w:r>
        <w:br w:type="textWrapping"/>
      </w:r>
      <w:r>
        <w:t xml:space="preserve">[131] tBodyGyro-max()-Y tBodyGyro-max()-Z</w:t>
      </w:r>
      <w:r>
        <w:br w:type="textWrapping"/>
      </w:r>
      <w:r>
        <w:t xml:space="preserve">[133] tBodyGyro-min()-X tBodyGyro-min()-Y</w:t>
      </w:r>
      <w:r>
        <w:br w:type="textWrapping"/>
      </w:r>
      <w:r>
        <w:t xml:space="preserve">[135] tBodyGyro-min()-Z tBodyGyro-sma()</w:t>
      </w:r>
      <w:r>
        <w:br w:type="textWrapping"/>
      </w:r>
      <w:r>
        <w:t xml:space="preserve">[137] tBodyGyro-energy()-X tBodyGyro-energy()-Y</w:t>
      </w:r>
      <w:r>
        <w:br w:type="textWrapping"/>
      </w:r>
      <w:r>
        <w:t xml:space="preserve">[139] tBodyGyro-energy()-Z tBodyGyro-iqr()-X</w:t>
      </w:r>
      <w:r>
        <w:br w:type="textWrapping"/>
      </w:r>
      <w:r>
        <w:t xml:space="preserve">[141] tBodyGyro-iqr()-Y tBodyGyro-iqr()-Z</w:t>
      </w:r>
      <w:r>
        <w:br w:type="textWrapping"/>
      </w:r>
      <w:r>
        <w:t xml:space="preserve">[143] tBodyGyro-entropy()-X tBodyGyro-entropy()-Y</w:t>
      </w:r>
      <w:r>
        <w:br w:type="textWrapping"/>
      </w:r>
      <w:r>
        <w:t xml:space="preserve">[145] tBodyGyro-entropy()-Z tBodyGyro-arCoeff()-X,1</w:t>
      </w:r>
      <w:r>
        <w:br w:type="textWrapping"/>
      </w:r>
      <w:r>
        <w:t xml:space="preserve">[147] tBodyGyro-arCoeff()-X,2 tBodyGyro-arCoeff()-X,3</w:t>
      </w:r>
      <w:r>
        <w:br w:type="textWrapping"/>
      </w:r>
      <w:r>
        <w:t xml:space="preserve">[149] tBodyGyro-arCoeff()-X,4 tBodyGyro-arCoeff()-Y,1</w:t>
      </w:r>
      <w:r>
        <w:br w:type="textWrapping"/>
      </w:r>
      <w:r>
        <w:t xml:space="preserve">[151] tBodyGyro-arCoeff()-Y,2 tBodyGyro-arCoeff()-Y,3</w:t>
      </w:r>
      <w:r>
        <w:br w:type="textWrapping"/>
      </w:r>
      <w:r>
        <w:t xml:space="preserve">[153] tBodyGyro-arCoeff()-Y,4 tBodyGyro-arCoeff()-Z,1</w:t>
      </w:r>
      <w:r>
        <w:br w:type="textWrapping"/>
      </w:r>
      <w:r>
        <w:t xml:space="preserve">[155] tBodyGyro-arCoeff()-Z,2 tBodyGyro-arCoeff()-Z,3</w:t>
      </w:r>
      <w:r>
        <w:br w:type="textWrapping"/>
      </w:r>
      <w:r>
        <w:t xml:space="preserve">[157] tBodyGyro-arCoeff()-Z,4 tBodyGyro-correlation()-X,Y</w:t>
      </w:r>
      <w:r>
        <w:br w:type="textWrapping"/>
      </w:r>
      <w:r>
        <w:t xml:space="preserve">[159] tBodyGyro-correlation()-X,Z tBodyGyro-correlation()-Y,Z</w:t>
      </w:r>
      <w:r>
        <w:br w:type="textWrapping"/>
      </w:r>
      <w:r>
        <w:t xml:space="preserve">[161] tBodyGyroJerk-mean()-X tBodyGyroJerk-mean()-Y</w:t>
      </w:r>
      <w:r>
        <w:br w:type="textWrapping"/>
      </w:r>
      <w:r>
        <w:t xml:space="preserve">[163] tBodyGyroJerk-mean()-Z tBodyGyroJerk-std()-X</w:t>
      </w:r>
      <w:r>
        <w:br w:type="textWrapping"/>
      </w:r>
      <w:r>
        <w:t xml:space="preserve">[165] tBodyGyroJerk-std()-Y tBodyGyroJerk-std()-Z</w:t>
      </w:r>
      <w:r>
        <w:br w:type="textWrapping"/>
      </w:r>
      <w:r>
        <w:t xml:space="preserve">[167] tBodyGyroJerk-mad()-X tBodyGyroJerk-mad()-Y</w:t>
      </w:r>
      <w:r>
        <w:br w:type="textWrapping"/>
      </w:r>
      <w:r>
        <w:t xml:space="preserve">[169] tBodyGyroJerk-mad()-Z tBodyGyroJerk-max()-X</w:t>
      </w:r>
      <w:r>
        <w:br w:type="textWrapping"/>
      </w:r>
      <w:r>
        <w:t xml:space="preserve">[171] tBodyGyroJerk-max()-Y tBodyGyroJerk-max()-Z</w:t>
      </w:r>
      <w:r>
        <w:br w:type="textWrapping"/>
      </w:r>
      <w:r>
        <w:t xml:space="preserve">[173] tBodyGyroJerk-min()-X tBodyGyroJerk-min()-Y</w:t>
      </w:r>
      <w:r>
        <w:br w:type="textWrapping"/>
      </w:r>
      <w:r>
        <w:t xml:space="preserve">[175] tBodyGyroJerk-min()-Z tBodyGyroJerk-sma()</w:t>
      </w:r>
      <w:r>
        <w:br w:type="textWrapping"/>
      </w:r>
      <w:r>
        <w:t xml:space="preserve">[177] tBodyGyroJerk-energy()-X tBodyGyroJerk-energy()-Y</w:t>
      </w:r>
      <w:r>
        <w:br w:type="textWrapping"/>
      </w:r>
      <w:r>
        <w:t xml:space="preserve">[179] tBodyGyroJerk-energy()-Z tBodyGyroJerk-iqr()-X</w:t>
      </w:r>
      <w:r>
        <w:br w:type="textWrapping"/>
      </w:r>
      <w:r>
        <w:t xml:space="preserve">[181] tBodyGyroJerk-iqr()-Y tBodyGyroJerk-iqr()-Z</w:t>
      </w:r>
      <w:r>
        <w:br w:type="textWrapping"/>
      </w:r>
      <w:r>
        <w:t xml:space="preserve">[183] tBodyGyroJerk-entropy()-X tBodyGyroJerk-entropy()-Y</w:t>
      </w:r>
      <w:r>
        <w:br w:type="textWrapping"/>
      </w:r>
      <w:r>
        <w:t xml:space="preserve">[185] tBodyGyroJerk-entropy()-Z tBodyGyroJerk-arCoeff()-X,1</w:t>
      </w:r>
      <w:r>
        <w:br w:type="textWrapping"/>
      </w:r>
      <w:r>
        <w:t xml:space="preserve">[187] tBodyGyroJerk-arCoeff()-X,2 tBodyGyroJerk-arCoeff()-X,3</w:t>
      </w:r>
      <w:r>
        <w:br w:type="textWrapping"/>
      </w:r>
      <w:r>
        <w:t xml:space="preserve">[189] tBodyGyroJerk-arCoeff()-X,4 tBodyGyroJerk-arCoeff()-Y,1</w:t>
      </w:r>
      <w:r>
        <w:br w:type="textWrapping"/>
      </w:r>
      <w:r>
        <w:t xml:space="preserve">[191] tBodyGyroJerk-arCoeff()-Y,2 tBodyGyroJerk-arCoeff()-Y,3</w:t>
      </w:r>
      <w:r>
        <w:br w:type="textWrapping"/>
      </w:r>
      <w:r>
        <w:t xml:space="preserve">[193] tBodyGyroJerk-arCoeff()-Y,4 tBodyGyroJerk-arCoeff()-Z,1</w:t>
      </w:r>
      <w:r>
        <w:br w:type="textWrapping"/>
      </w:r>
      <w:r>
        <w:t xml:space="preserve">[195] tBodyGyroJerk-arCoeff()-Z,2 tBodyGyroJerk-arCoeff()-Z,3</w:t>
      </w:r>
      <w:r>
        <w:br w:type="textWrapping"/>
      </w:r>
      <w:r>
        <w:t xml:space="preserve">[197] tBodyGyroJerk-arCoeff()-Z,4 tBodyGyroJerk-correlation()-X,Y</w:t>
      </w:r>
      <w:r>
        <w:br w:type="textWrapping"/>
      </w:r>
      <w:r>
        <w:t xml:space="preserve">[199] tBodyGyroJerk-correlation()-X,Z tBodyGyroJerk-correlation()-Y,Z</w:t>
      </w:r>
      <w:r>
        <w:br w:type="textWrapping"/>
      </w:r>
      <w:r>
        <w:t xml:space="preserve">[201] tBodyAccMag-mean() tBodyAccMag-std()</w:t>
      </w:r>
      <w:r>
        <w:br w:type="textWrapping"/>
      </w:r>
      <w:r>
        <w:t xml:space="preserve">[203] tBodyAccMag-mad() tBodyAccMag-max()</w:t>
      </w:r>
      <w:r>
        <w:br w:type="textWrapping"/>
      </w:r>
      <w:r>
        <w:t xml:space="preserve">[205] tBodyAccMag-min() tBodyAccMag-sma()</w:t>
      </w:r>
      <w:r>
        <w:br w:type="textWrapping"/>
      </w:r>
      <w:r>
        <w:t xml:space="preserve">[207] tBodyAccMag-energy() tBodyAccMag-iqr()</w:t>
      </w:r>
      <w:r>
        <w:br w:type="textWrapping"/>
      </w:r>
      <w:r>
        <w:t xml:space="preserve">[209] tBodyAccMag-entropy() tBodyAccMag-arCoeff()1</w:t>
      </w:r>
      <w:r>
        <w:br w:type="textWrapping"/>
      </w:r>
      <w:r>
        <w:t xml:space="preserve">[211] tBodyAccMag-arCoeff()2 tBodyAccMag-arCoeff()3</w:t>
      </w:r>
      <w:r>
        <w:br w:type="textWrapping"/>
      </w:r>
      <w:r>
        <w:t xml:space="preserve">[213] tBodyAccMag-arCoeff()4 tGravityAccMag-mean()</w:t>
      </w:r>
      <w:r>
        <w:br w:type="textWrapping"/>
      </w:r>
      <w:r>
        <w:t xml:space="preserve">[215] tGravityAccMag-std() tGravityAccMag-mad()</w:t>
      </w:r>
      <w:r>
        <w:br w:type="textWrapping"/>
      </w:r>
      <w:r>
        <w:t xml:space="preserve">[217] tGravityAccMag-max() tGravityAccMag-min()</w:t>
      </w:r>
      <w:r>
        <w:br w:type="textWrapping"/>
      </w:r>
      <w:r>
        <w:t xml:space="preserve">[219] tGravityAccMag-sma() tGravityAccMag-energy()</w:t>
      </w:r>
      <w:r>
        <w:br w:type="textWrapping"/>
      </w:r>
      <w:r>
        <w:t xml:space="preserve">[221] tGravityAccMag-iqr() tGravityAccMag-entropy()</w:t>
      </w:r>
      <w:r>
        <w:br w:type="textWrapping"/>
      </w:r>
      <w:r>
        <w:t xml:space="preserve">[223] tGravityAccMag-arCoeff()1 tGravityAccMag-arCoeff()2</w:t>
      </w:r>
      <w:r>
        <w:br w:type="textWrapping"/>
      </w:r>
      <w:r>
        <w:t xml:space="preserve">[225] tGravityAccMag-arCoeff()3 tGravityAccMag-arCoeff()4</w:t>
      </w:r>
      <w:r>
        <w:br w:type="textWrapping"/>
      </w:r>
      <w:r>
        <w:t xml:space="preserve">[227] tBodyAccJerkMag-mean() tBodyAccJerkMag-std()</w:t>
      </w:r>
      <w:r>
        <w:br w:type="textWrapping"/>
      </w:r>
      <w:r>
        <w:t xml:space="preserve">[229] tBodyAccJerkMag-mad() tBodyAccJerkMag-max()</w:t>
      </w:r>
      <w:r>
        <w:br w:type="textWrapping"/>
      </w:r>
      <w:r>
        <w:t xml:space="preserve">[231] tBodyAccJerkMag-min() tBodyAccJerkMag-sma()</w:t>
      </w:r>
      <w:r>
        <w:br w:type="textWrapping"/>
      </w:r>
      <w:r>
        <w:t xml:space="preserve">[233] tBodyAccJerkMag-energy() tBodyAccJerkMag-iqr()</w:t>
      </w:r>
      <w:r>
        <w:br w:type="textWrapping"/>
      </w:r>
      <w:r>
        <w:t xml:space="preserve">[235] tBodyAccJerkMag-entropy() tBodyAccJerkMag-arCoeff()1</w:t>
      </w:r>
      <w:r>
        <w:br w:type="textWrapping"/>
      </w:r>
      <w:r>
        <w:t xml:space="preserve">[237] tBodyAccJerkMag-arCoeff()2 tBodyAccJerkMag-arCoeff()3</w:t>
      </w:r>
      <w:r>
        <w:br w:type="textWrapping"/>
      </w:r>
      <w:r>
        <w:t xml:space="preserve">[239] tBodyAccJerkMag-arCoeff()4 tBodyGyroMag-mean()</w:t>
      </w:r>
      <w:r>
        <w:br w:type="textWrapping"/>
      </w:r>
      <w:r>
        <w:t xml:space="preserve">[241] tBodyGyroMag-std() tBodyGyroMag-mad()</w:t>
      </w:r>
      <w:r>
        <w:br w:type="textWrapping"/>
      </w:r>
      <w:r>
        <w:t xml:space="preserve">[243] tBodyGyroMag-max() tBodyGyroMag-min()</w:t>
      </w:r>
      <w:r>
        <w:br w:type="textWrapping"/>
      </w:r>
      <w:r>
        <w:t xml:space="preserve">[245] tBodyGyroMag-sma() tBodyGyroMag-energy()</w:t>
      </w:r>
      <w:r>
        <w:br w:type="textWrapping"/>
      </w:r>
      <w:r>
        <w:t xml:space="preserve">[247] tBodyGyroMag-iqr() tBodyGyroMag-entropy()</w:t>
      </w:r>
      <w:r>
        <w:br w:type="textWrapping"/>
      </w:r>
      <w:r>
        <w:t xml:space="preserve">[249] tBodyGyroMag-arCoeff()1 tBodyGyroMag-arCoeff()2</w:t>
      </w:r>
      <w:r>
        <w:br w:type="textWrapping"/>
      </w:r>
      <w:r>
        <w:t xml:space="preserve">[251] tBodyGyroMag-arCoeff()3 tBodyGyroMag-arCoeff()4</w:t>
      </w:r>
      <w:r>
        <w:br w:type="textWrapping"/>
      </w:r>
      <w:r>
        <w:t xml:space="preserve">[253] tBodyGyroJerkMag-mean() tBodyGyroJerkMag-std()</w:t>
      </w:r>
      <w:r>
        <w:br w:type="textWrapping"/>
      </w:r>
      <w:r>
        <w:t xml:space="preserve">[255] tBodyGyroJerkMag-mad() tBodyGyroJerkMag-max()</w:t>
      </w:r>
      <w:r>
        <w:br w:type="textWrapping"/>
      </w:r>
      <w:r>
        <w:t xml:space="preserve">[257] tBodyGyroJerkMag-min() tBodyGyroJerkMag-sma()</w:t>
      </w:r>
      <w:r>
        <w:br w:type="textWrapping"/>
      </w:r>
      <w:r>
        <w:t xml:space="preserve">[259] tBodyGyroJerkMag-energy() tBodyGyroJerkMag-iqr()</w:t>
      </w:r>
      <w:r>
        <w:br w:type="textWrapping"/>
      </w:r>
      <w:r>
        <w:t xml:space="preserve">[261] tBodyGyroJerkMag-entropy() tBodyGyroJerkMag-arCoeff()1</w:t>
      </w:r>
      <w:r>
        <w:br w:type="textWrapping"/>
      </w:r>
      <w:r>
        <w:t xml:space="preserve">[263] tBodyGyroJerkMag-arCoeff()2 tBodyGyroJerkMag-arCoeff()3</w:t>
      </w:r>
      <w:r>
        <w:br w:type="textWrapping"/>
      </w:r>
      <w:r>
        <w:t xml:space="preserve">[265] tBodyGyroJerkMag-arCoeff()4 fBodyAcc-mean()-X</w:t>
      </w:r>
      <w:r>
        <w:br w:type="textWrapping"/>
      </w:r>
      <w:r>
        <w:t xml:space="preserve">[267] fBodyAcc-mean()-Y fBodyAcc-mean()-Z</w:t>
      </w:r>
      <w:r>
        <w:br w:type="textWrapping"/>
      </w:r>
      <w:r>
        <w:t xml:space="preserve">[269] fBodyAcc-std()-X fBodyAcc-std()-Y</w:t>
      </w:r>
      <w:r>
        <w:br w:type="textWrapping"/>
      </w:r>
      <w:r>
        <w:t xml:space="preserve">[271] fBodyAcc-std()-Z fBodyAcc-mad()-X</w:t>
      </w:r>
      <w:r>
        <w:br w:type="textWrapping"/>
      </w:r>
      <w:r>
        <w:t xml:space="preserve">[273] fBodyAcc-mad()-Y fBodyAcc-mad()-Z</w:t>
      </w:r>
      <w:r>
        <w:br w:type="textWrapping"/>
      </w:r>
      <w:r>
        <w:t xml:space="preserve">[275] fBodyAcc-max()-X fBodyAcc-max()-Y</w:t>
      </w:r>
      <w:r>
        <w:br w:type="textWrapping"/>
      </w:r>
      <w:r>
        <w:t xml:space="preserve">[277] fBodyAcc-max()-Z fBodyAcc-min()-X</w:t>
      </w:r>
      <w:r>
        <w:br w:type="textWrapping"/>
      </w:r>
      <w:r>
        <w:t xml:space="preserve">[279] fBodyAcc-min()-Y fBodyAcc-min()-Z</w:t>
      </w:r>
      <w:r>
        <w:br w:type="textWrapping"/>
      </w:r>
      <w:r>
        <w:t xml:space="preserve">[281] fBodyAcc-sma() fBodyAcc-energy()-X</w:t>
      </w:r>
      <w:r>
        <w:br w:type="textWrapping"/>
      </w:r>
      <w:r>
        <w:t xml:space="preserve">[283] fBodyAcc-energy()-Y fBodyAcc-energy()-Z</w:t>
      </w:r>
      <w:r>
        <w:br w:type="textWrapping"/>
      </w:r>
      <w:r>
        <w:t xml:space="preserve">[285] fBodyAcc-iqr()-X fBodyAcc-iqr()-Y</w:t>
      </w:r>
      <w:r>
        <w:br w:type="textWrapping"/>
      </w:r>
      <w:r>
        <w:t xml:space="preserve">[287] fBodyAcc-iqr()-Z fBodyAcc-entropy()-X</w:t>
      </w:r>
      <w:r>
        <w:br w:type="textWrapping"/>
      </w:r>
      <w:r>
        <w:t xml:space="preserve">[289] fBodyAcc-entropy()-Y fBodyAcc-entropy()-Z</w:t>
      </w:r>
      <w:r>
        <w:br w:type="textWrapping"/>
      </w:r>
      <w:r>
        <w:t xml:space="preserve">[291] fBodyAcc-maxInds-X fBodyAcc-maxInds-Y</w:t>
      </w:r>
      <w:r>
        <w:br w:type="textWrapping"/>
      </w:r>
      <w:r>
        <w:t xml:space="preserve">[293] fBodyAcc-maxInds-Z fBodyAcc-meanFreq()-X</w:t>
      </w:r>
      <w:r>
        <w:br w:type="textWrapping"/>
      </w:r>
      <w:r>
        <w:t xml:space="preserve">[295] fBodyAcc-meanFreq()-Y fBodyAcc-meanFreq()-Z</w:t>
      </w:r>
      <w:r>
        <w:br w:type="textWrapping"/>
      </w:r>
      <w:r>
        <w:t xml:space="preserve">[297] fBodyAcc-skewness()-X fBodyAcc-kurtosis()-X</w:t>
      </w:r>
      <w:r>
        <w:br w:type="textWrapping"/>
      </w:r>
      <w:r>
        <w:t xml:space="preserve">[299] fBodyAcc-skewness()-Y fBodyAcc-kurtosis()-Y</w:t>
      </w:r>
      <w:r>
        <w:br w:type="textWrapping"/>
      </w:r>
      <w:r>
        <w:t xml:space="preserve">[301] fBodyAcc-skewness()-Z fBodyAcc-kurtosis()-Z</w:t>
      </w:r>
      <w:r>
        <w:br w:type="textWrapping"/>
      </w:r>
      <w:r>
        <w:t xml:space="preserve">[303] fBodyAcc-bandsEnergy()-1,8 fBodyAcc-bandsEnergy()-9,16</w:t>
      </w:r>
      <w:r>
        <w:br w:type="textWrapping"/>
      </w:r>
      <w:r>
        <w:t xml:space="preserve">[305] fBodyAcc-bandsEnergy()-17,24 fBodyAcc-bandsEnergy()-25,32</w:t>
      </w:r>
      <w:r>
        <w:br w:type="textWrapping"/>
      </w:r>
      <w:r>
        <w:t xml:space="preserve">[307] fBodyAcc-bandsEnergy()-33,40 fBodyAcc-bandsEnergy()-41,48</w:t>
      </w:r>
      <w:r>
        <w:br w:type="textWrapping"/>
      </w:r>
      <w:r>
        <w:t xml:space="preserve">[309] fBodyAcc-bandsEnergy()-49,56 fBodyAcc-bandsEnergy()-57,64</w:t>
      </w:r>
      <w:r>
        <w:br w:type="textWrapping"/>
      </w:r>
      <w:r>
        <w:t xml:space="preserve">[311] fBodyAcc-bandsEnergy()-1,16 fBodyAcc-bandsEnergy()-17,32</w:t>
      </w:r>
      <w:r>
        <w:br w:type="textWrapping"/>
      </w:r>
      <w:r>
        <w:t xml:space="preserve">[313] fBodyAcc-bandsEnergy()-33,48 fBodyAcc-bandsEnergy()-49,64</w:t>
      </w:r>
      <w:r>
        <w:br w:type="textWrapping"/>
      </w:r>
      <w:r>
        <w:t xml:space="preserve">[315] fBodyAcc-bandsEnergy()-1,24 fBodyAcc-bandsEnergy()-25,48</w:t>
      </w:r>
      <w:r>
        <w:br w:type="textWrapping"/>
      </w:r>
      <w:r>
        <w:t xml:space="preserve">[317] fBodyAcc-bandsEnergy()-1,8 fBodyAcc-bandsEnergy()-9,16</w:t>
      </w:r>
      <w:r>
        <w:br w:type="textWrapping"/>
      </w:r>
      <w:r>
        <w:t xml:space="preserve">[319] fBodyAcc-bandsEnergy()-17,24 fBodyAcc-bandsEnergy()-25,32</w:t>
      </w:r>
      <w:r>
        <w:br w:type="textWrapping"/>
      </w:r>
      <w:r>
        <w:t xml:space="preserve">[321] fBodyAcc-bandsEnergy()-33,40 fBodyAcc-bandsEnergy()-41,48</w:t>
      </w:r>
      <w:r>
        <w:br w:type="textWrapping"/>
      </w:r>
      <w:r>
        <w:t xml:space="preserve">[323] fBodyAcc-bandsEnergy()-49,56 fBodyAcc-bandsEnergy()-57,64</w:t>
      </w:r>
      <w:r>
        <w:br w:type="textWrapping"/>
      </w:r>
      <w:r>
        <w:t xml:space="preserve">[325] fBodyAcc-bandsEnergy()-1,16 fBodyAcc-bandsEnergy()-17,32</w:t>
      </w:r>
      <w:r>
        <w:br w:type="textWrapping"/>
      </w:r>
      <w:r>
        <w:t xml:space="preserve">[327] fBodyAcc-bandsEnergy()-33,48 fBodyAcc-bandsEnergy()-49,64</w:t>
      </w:r>
      <w:r>
        <w:br w:type="textWrapping"/>
      </w:r>
      <w:r>
        <w:t xml:space="preserve">[329] fBodyAcc-bandsEnergy()-1,24 fBodyAcc-bandsEnergy()-25,48</w:t>
      </w:r>
      <w:r>
        <w:br w:type="textWrapping"/>
      </w:r>
      <w:r>
        <w:t xml:space="preserve">[331] fBodyAcc-bandsEnergy()-1,8 fBodyAcc-bandsEnergy()-9,16</w:t>
      </w:r>
      <w:r>
        <w:br w:type="textWrapping"/>
      </w:r>
      <w:r>
        <w:t xml:space="preserve">[333] fBodyAcc-bandsEnergy()-17,24 fBodyAcc-bandsEnergy()-25,32</w:t>
      </w:r>
      <w:r>
        <w:br w:type="textWrapping"/>
      </w:r>
      <w:r>
        <w:t xml:space="preserve">[335] fBodyAcc-bandsEnergy()-33,40 fBodyAcc-bandsEnergy()-41,48</w:t>
      </w:r>
      <w:r>
        <w:br w:type="textWrapping"/>
      </w:r>
      <w:r>
        <w:t xml:space="preserve">[337] fBodyAcc-bandsEnergy()-49,56 fBodyAcc-bandsEnergy()-57,64</w:t>
      </w:r>
      <w:r>
        <w:br w:type="textWrapping"/>
      </w:r>
      <w:r>
        <w:t xml:space="preserve">[339] fBodyAcc-bandsEnergy()-1,16 fBodyAcc-bandsEnergy()-17,32</w:t>
      </w:r>
      <w:r>
        <w:br w:type="textWrapping"/>
      </w:r>
      <w:r>
        <w:t xml:space="preserve">[341] fBodyAcc-bandsEnergy()-33,48 fBodyAcc-bandsEnergy()-49,64</w:t>
      </w:r>
      <w:r>
        <w:br w:type="textWrapping"/>
      </w:r>
      <w:r>
        <w:t xml:space="preserve">[343] fBodyAcc-bandsEnergy()-1,24 fBodyAcc-bandsEnergy()-25,48</w:t>
      </w:r>
      <w:r>
        <w:br w:type="textWrapping"/>
      </w:r>
      <w:r>
        <w:t xml:space="preserve">[345] fBodyAccJerk-mean()-X fBodyAccJerk-mean()-Y</w:t>
      </w:r>
      <w:r>
        <w:br w:type="textWrapping"/>
      </w:r>
      <w:r>
        <w:t xml:space="preserve">[347] fBodyAccJerk-mean()-Z fBodyAccJerk-std()-X</w:t>
      </w:r>
      <w:r>
        <w:br w:type="textWrapping"/>
      </w:r>
      <w:r>
        <w:t xml:space="preserve">[349] fBodyAccJerk-std()-Y fBodyAccJerk-std()-Z</w:t>
      </w:r>
      <w:r>
        <w:br w:type="textWrapping"/>
      </w:r>
      <w:r>
        <w:t xml:space="preserve">[351] fBodyAccJerk-mad()-X fBodyAccJerk-mad()-Y</w:t>
      </w:r>
      <w:r>
        <w:br w:type="textWrapping"/>
      </w:r>
      <w:r>
        <w:t xml:space="preserve">[353] fBodyAccJerk-mad()-Z fBodyAccJerk-max()-X</w:t>
      </w:r>
      <w:r>
        <w:br w:type="textWrapping"/>
      </w:r>
      <w:r>
        <w:t xml:space="preserve">[355] fBodyAccJerk-max()-Y fBodyAccJerk-max()-Z</w:t>
      </w:r>
      <w:r>
        <w:br w:type="textWrapping"/>
      </w:r>
      <w:r>
        <w:t xml:space="preserve">[357] fBodyAccJerk-min()-X fBodyAccJerk-min()-Y</w:t>
      </w:r>
      <w:r>
        <w:br w:type="textWrapping"/>
      </w:r>
      <w:r>
        <w:t xml:space="preserve">[359] fBodyAccJerk-min()-Z fBodyAccJerk-sma()</w:t>
      </w:r>
      <w:r>
        <w:br w:type="textWrapping"/>
      </w:r>
      <w:r>
        <w:t xml:space="preserve">[361] fBodyAccJerk-energy()-X fBodyAccJerk-energy()-Y</w:t>
      </w:r>
      <w:r>
        <w:br w:type="textWrapping"/>
      </w:r>
      <w:r>
        <w:t xml:space="preserve">[363] fBodyAccJerk-energy()-Z fBodyAccJerk-iqr()-X</w:t>
      </w:r>
      <w:r>
        <w:br w:type="textWrapping"/>
      </w:r>
      <w:r>
        <w:t xml:space="preserve">[365] fBodyAccJerk-iqr()-Y fBodyAccJerk-iqr()-Z</w:t>
      </w:r>
      <w:r>
        <w:br w:type="textWrapping"/>
      </w:r>
      <w:r>
        <w:t xml:space="preserve">[367] fBodyAccJerk-entropy()-X fBodyAccJerk-entropy()-Y</w:t>
      </w:r>
      <w:r>
        <w:br w:type="textWrapping"/>
      </w:r>
      <w:r>
        <w:t xml:space="preserve">[369] fBodyAccJerk-entropy()-Z fBodyAccJerk-maxInds-X</w:t>
      </w:r>
      <w:r>
        <w:br w:type="textWrapping"/>
      </w:r>
      <w:r>
        <w:t xml:space="preserve">[371] fBodyAccJerk-maxInds-Y fBodyAccJerk-maxInds-Z</w:t>
      </w:r>
      <w:r>
        <w:br w:type="textWrapping"/>
      </w:r>
      <w:r>
        <w:t xml:space="preserve">[373] fBodyAccJerk-meanFreq()-X fBodyAccJerk-meanFreq()-Y</w:t>
      </w:r>
      <w:r>
        <w:br w:type="textWrapping"/>
      </w:r>
      <w:r>
        <w:t xml:space="preserve">[375] fBodyAccJerk-meanFreq()-Z fBodyAccJerk-skewness()-X</w:t>
      </w:r>
      <w:r>
        <w:br w:type="textWrapping"/>
      </w:r>
      <w:r>
        <w:t xml:space="preserve">[377] fBodyAccJerk-kurtosis()-X fBodyAccJerk-skewness()-Y</w:t>
      </w:r>
      <w:r>
        <w:br w:type="textWrapping"/>
      </w:r>
      <w:r>
        <w:t xml:space="preserve">[379] fBodyAccJerk-kurtosis()-Y fBodyAccJerk-skewness()-Z</w:t>
      </w:r>
      <w:r>
        <w:br w:type="textWrapping"/>
      </w:r>
      <w:r>
        <w:t xml:space="preserve">[381] fBodyAccJerk-kurtosis()-Z fBodyAccJerk-bandsEnergy()-1,8</w:t>
      </w:r>
      <w:r>
        <w:br w:type="textWrapping"/>
      </w:r>
      <w:r>
        <w:t xml:space="preserve">[383] fBodyAccJerk-bandsEnergy()-9,16 fBodyAccJerk-bandsEnergy()-17,24</w:t>
      </w:r>
      <w:r>
        <w:br w:type="textWrapping"/>
      </w:r>
      <w:r>
        <w:t xml:space="preserve">[385] fBodyAccJerk-bandsEnergy()-25,32 fBodyAccJerk-bandsEnergy()-33,40</w:t>
      </w:r>
      <w:r>
        <w:br w:type="textWrapping"/>
      </w:r>
      <w:r>
        <w:t xml:space="preserve">[387] fBodyAccJerk-bandsEnergy()-41,48 fBodyAccJerk-bandsEnergy()-49,56</w:t>
      </w:r>
      <w:r>
        <w:br w:type="textWrapping"/>
      </w:r>
      <w:r>
        <w:t xml:space="preserve">[389] fBodyAccJerk-bandsEnergy()-57,64 fBodyAccJerk-bandsEnergy()-1,16</w:t>
      </w:r>
      <w:r>
        <w:br w:type="textWrapping"/>
      </w:r>
      <w:r>
        <w:t xml:space="preserve">[391] fBodyAccJerk-bandsEnergy()-17,32 fBodyAccJerk-bandsEnergy()-33,48</w:t>
      </w:r>
      <w:r>
        <w:br w:type="textWrapping"/>
      </w:r>
      <w:r>
        <w:t xml:space="preserve">[393] fBodyAccJerk-bandsEnergy()-49,64 fBodyAccJerk-bandsEnergy()-1,24</w:t>
      </w:r>
      <w:r>
        <w:br w:type="textWrapping"/>
      </w:r>
      <w:r>
        <w:t xml:space="preserve">[395] fBodyAccJerk-bandsEnergy()-25,48 fBodyAccJerk-bandsEnergy()-1,8</w:t>
      </w:r>
      <w:r>
        <w:br w:type="textWrapping"/>
      </w:r>
      <w:r>
        <w:t xml:space="preserve">[397] fBodyAccJerk-bandsEnergy()-9,16 fBodyAccJerk-bandsEnergy()-17,24</w:t>
      </w:r>
      <w:r>
        <w:br w:type="textWrapping"/>
      </w:r>
      <w:r>
        <w:t xml:space="preserve">[399] fBodyAccJerk-bandsEnergy()-25,32 fBodyAccJerk-bandsEnergy()-33,40</w:t>
      </w:r>
      <w:r>
        <w:br w:type="textWrapping"/>
      </w:r>
      <w:r>
        <w:t xml:space="preserve">[401] fBodyAccJerk-bandsEnergy()-41,48 fBodyAccJerk-bandsEnergy()-49,56</w:t>
      </w:r>
      <w:r>
        <w:br w:type="textWrapping"/>
      </w:r>
      <w:r>
        <w:t xml:space="preserve">[403] fBodyAccJerk-bandsEnergy()-57,64 fBodyAccJerk-bandsEnergy()-1,16</w:t>
      </w:r>
      <w:r>
        <w:br w:type="textWrapping"/>
      </w:r>
      <w:r>
        <w:t xml:space="preserve">[405] fBodyAccJerk-bandsEnergy()-17,32 fBodyAccJerk-bandsEnergy()-33,48</w:t>
      </w:r>
      <w:r>
        <w:br w:type="textWrapping"/>
      </w:r>
      <w:r>
        <w:t xml:space="preserve">[407] fBodyAccJerk-bandsEnergy()-49,64 fBodyAccJerk-bandsEnergy()-1,24</w:t>
      </w:r>
      <w:r>
        <w:br w:type="textWrapping"/>
      </w:r>
      <w:r>
        <w:t xml:space="preserve">[409] fBodyAccJerk-bandsEnergy()-25,48 fBodyAccJerk-bandsEnergy()-1,8</w:t>
      </w:r>
      <w:r>
        <w:br w:type="textWrapping"/>
      </w:r>
      <w:r>
        <w:t xml:space="preserve">[411] fBodyAccJerk-bandsEnergy()-9,16 fBodyAccJerk-bandsEnergy()-17,24</w:t>
      </w:r>
      <w:r>
        <w:br w:type="textWrapping"/>
      </w:r>
      <w:r>
        <w:t xml:space="preserve">[413] fBodyAccJerk-bandsEnergy()-25,32 fBodyAccJerk-bandsEnergy()-33,40</w:t>
      </w:r>
      <w:r>
        <w:br w:type="textWrapping"/>
      </w:r>
      <w:r>
        <w:t xml:space="preserve">[415] fBodyAccJerk-bandsEnergy()-41,48 fBodyAccJerk-bandsEnergy()-49,56</w:t>
      </w:r>
      <w:r>
        <w:br w:type="textWrapping"/>
      </w:r>
      <w:r>
        <w:t xml:space="preserve">[417] fBodyAccJerk-bandsEnergy()-57,64 fBodyAccJerk-bandsEnergy()-1,16</w:t>
      </w:r>
      <w:r>
        <w:br w:type="textWrapping"/>
      </w:r>
      <w:r>
        <w:t xml:space="preserve">[419] fBodyAccJerk-bandsEnergy()-17,32 fBodyAccJerk-bandsEnergy()-33,48</w:t>
      </w:r>
      <w:r>
        <w:br w:type="textWrapping"/>
      </w:r>
      <w:r>
        <w:t xml:space="preserve">[421] fBodyAccJerk-bandsEnergy()-49,64 fBodyAccJerk-bandsEnergy()-1,24</w:t>
      </w:r>
      <w:r>
        <w:br w:type="textWrapping"/>
      </w:r>
      <w:r>
        <w:t xml:space="preserve">[423] fBodyAccJerk-bandsEnergy()-25,48 fBodyGyro-mean()-X</w:t>
      </w:r>
      <w:r>
        <w:br w:type="textWrapping"/>
      </w:r>
      <w:r>
        <w:t xml:space="preserve">[425] fBodyGyro-mean()-Y fBodyGyro-mean()-Z</w:t>
      </w:r>
      <w:r>
        <w:br w:type="textWrapping"/>
      </w:r>
      <w:r>
        <w:t xml:space="preserve">[427] fBodyGyro-std()-X fBodyGyro-std()-Y</w:t>
      </w:r>
      <w:r>
        <w:br w:type="textWrapping"/>
      </w:r>
      <w:r>
        <w:t xml:space="preserve">[429] fBodyGyro-std()-Z fBodyGyro-mad()-X</w:t>
      </w:r>
      <w:r>
        <w:br w:type="textWrapping"/>
      </w:r>
      <w:r>
        <w:t xml:space="preserve">[431] fBodyGyro-mad()-Y fBodyGyro-mad()-Z</w:t>
      </w:r>
      <w:r>
        <w:br w:type="textWrapping"/>
      </w:r>
      <w:r>
        <w:t xml:space="preserve">[433] fBodyGyro-max()-X fBodyGyro-max()-Y</w:t>
      </w:r>
      <w:r>
        <w:br w:type="textWrapping"/>
      </w:r>
      <w:r>
        <w:t xml:space="preserve">[435] fBodyGyro-max()-Z fBodyGyro-min()-X</w:t>
      </w:r>
      <w:r>
        <w:br w:type="textWrapping"/>
      </w:r>
      <w:r>
        <w:t xml:space="preserve">[437] fBodyGyro-min()-Y fBodyGyro-min()-Z</w:t>
      </w:r>
      <w:r>
        <w:br w:type="textWrapping"/>
      </w:r>
      <w:r>
        <w:t xml:space="preserve">[439] fBodyGyro-sma() fBodyGyro-energy()-X</w:t>
      </w:r>
      <w:r>
        <w:br w:type="textWrapping"/>
      </w:r>
      <w:r>
        <w:t xml:space="preserve">[441] fBodyGyro-energy()-Y fBodyGyro-energy()-Z</w:t>
      </w:r>
      <w:r>
        <w:br w:type="textWrapping"/>
      </w:r>
      <w:r>
        <w:t xml:space="preserve">[443] fBodyGyro-iqr()-X fBodyGyro-iqr()-Y</w:t>
      </w:r>
      <w:r>
        <w:br w:type="textWrapping"/>
      </w:r>
      <w:r>
        <w:t xml:space="preserve">[445] fBodyGyro-iqr()-Z fBodyGyro-entropy()-X</w:t>
      </w:r>
      <w:r>
        <w:br w:type="textWrapping"/>
      </w:r>
      <w:r>
        <w:t xml:space="preserve">[447] fBodyGyro-entropy()-Y fBodyGyro-entropy()-Z</w:t>
      </w:r>
      <w:r>
        <w:br w:type="textWrapping"/>
      </w:r>
      <w:r>
        <w:t xml:space="preserve">[449] fBodyGyro-maxInds-X fBodyGyro-maxInds-Y</w:t>
      </w:r>
      <w:r>
        <w:br w:type="textWrapping"/>
      </w:r>
      <w:r>
        <w:t xml:space="preserve">[451] fBodyGyro-maxInds-Z fBodyGyro-meanFreq()-X</w:t>
      </w:r>
      <w:r>
        <w:br w:type="textWrapping"/>
      </w:r>
      <w:r>
        <w:t xml:space="preserve">[453] fBodyGyro-meanFreq()-Y fBodyGyro-meanFreq()-Z</w:t>
      </w:r>
      <w:r>
        <w:br w:type="textWrapping"/>
      </w:r>
      <w:r>
        <w:t xml:space="preserve">[455] fBodyGyro-skewness()-X fBodyGyro-kurtosis()-X</w:t>
      </w:r>
      <w:r>
        <w:br w:type="textWrapping"/>
      </w:r>
      <w:r>
        <w:t xml:space="preserve">[457] fBodyGyro-skewness()-Y fBodyGyro-kurtosis()-Y</w:t>
      </w:r>
      <w:r>
        <w:br w:type="textWrapping"/>
      </w:r>
      <w:r>
        <w:t xml:space="preserve">[459] fBodyGyro-skewness()-Z fBodyGyro-kurtosis()-Z</w:t>
      </w:r>
      <w:r>
        <w:br w:type="textWrapping"/>
      </w:r>
      <w:r>
        <w:t xml:space="preserve">[461] fBodyGyro-bandsEnergy()-1,8 fBodyGyro-bandsEnergy()-9,16</w:t>
      </w:r>
      <w:r>
        <w:br w:type="textWrapping"/>
      </w:r>
      <w:r>
        <w:t xml:space="preserve">[463] fBodyGyro-bandsEnergy()-17,24 fBodyGyro-bandsEnergy()-25,32</w:t>
      </w:r>
      <w:r>
        <w:br w:type="textWrapping"/>
      </w:r>
      <w:r>
        <w:t xml:space="preserve">[465] fBodyGyro-bandsEnergy()-33,40 fBodyGyro-bandsEnergy()-41,48</w:t>
      </w:r>
      <w:r>
        <w:br w:type="textWrapping"/>
      </w:r>
      <w:r>
        <w:t xml:space="preserve">[467] fBodyGyro-bandsEnergy()-49,56 fBodyGyro-bandsEnergy()-57,64</w:t>
      </w:r>
      <w:r>
        <w:br w:type="textWrapping"/>
      </w:r>
      <w:r>
        <w:t xml:space="preserve">[469] fBodyGyro-bandsEnergy()-1,16 fBodyGyro-bandsEnergy()-17,32</w:t>
      </w:r>
      <w:r>
        <w:br w:type="textWrapping"/>
      </w:r>
      <w:r>
        <w:t xml:space="preserve">[471] fBodyGyro-bandsEnergy()-33,48 fBodyGyro-bandsEnergy()-49,64</w:t>
      </w:r>
      <w:r>
        <w:br w:type="textWrapping"/>
      </w:r>
      <w:r>
        <w:t xml:space="preserve">[473] fBodyGyro-bandsEnergy()-1,24 fBodyGyro-bandsEnergy()-25,48</w:t>
      </w:r>
      <w:r>
        <w:br w:type="textWrapping"/>
      </w:r>
      <w:r>
        <w:t xml:space="preserve">[475] fBodyGyro-bandsEnergy()-1,8 fBodyGyro-bandsEnergy()-9,16</w:t>
      </w:r>
      <w:r>
        <w:br w:type="textWrapping"/>
      </w:r>
      <w:r>
        <w:t xml:space="preserve">[477] fBodyGyro-bandsEnergy()-17,24 fBodyGyro-bandsEnergy()-25,32</w:t>
      </w:r>
      <w:r>
        <w:br w:type="textWrapping"/>
      </w:r>
      <w:r>
        <w:t xml:space="preserve">[479] fBodyGyro-bandsEnergy()-33,40 fBodyGyro-bandsEnergy()-41,48</w:t>
      </w:r>
      <w:r>
        <w:br w:type="textWrapping"/>
      </w:r>
      <w:r>
        <w:t xml:space="preserve">[481] fBodyGyro-bandsEnergy()-49,56 fBodyGyro-bandsEnergy()-57,64</w:t>
      </w:r>
      <w:r>
        <w:br w:type="textWrapping"/>
      </w:r>
      <w:r>
        <w:t xml:space="preserve">[483] fBodyGyro-bandsEnergy()-1,16 fBodyGyro-bandsEnergy()-17,32</w:t>
      </w:r>
      <w:r>
        <w:br w:type="textWrapping"/>
      </w:r>
      <w:r>
        <w:t xml:space="preserve">[485] fBodyGyro-bandsEnergy()-33,48 fBodyGyro-bandsEnergy()-49,64</w:t>
      </w:r>
      <w:r>
        <w:br w:type="textWrapping"/>
      </w:r>
      <w:r>
        <w:t xml:space="preserve">[487] fBodyGyro-bandsEnergy()-1,24 fBodyGyro-bandsEnergy()-25,48</w:t>
      </w:r>
      <w:r>
        <w:br w:type="textWrapping"/>
      </w:r>
      <w:r>
        <w:t xml:space="preserve">[489] fBodyGyro-bandsEnergy()-1,8 fBodyGyro-bandsEnergy()-9,16</w:t>
      </w:r>
      <w:r>
        <w:br w:type="textWrapping"/>
      </w:r>
      <w:r>
        <w:t xml:space="preserve">[491] fBodyGyro-bandsEnergy()-17,24 fBodyGyro-bandsEnergy()-25,32</w:t>
      </w:r>
      <w:r>
        <w:br w:type="textWrapping"/>
      </w:r>
      <w:r>
        <w:t xml:space="preserve">[493] fBodyGyro-bandsEnergy()-33,40 fBodyGyro-bandsEnergy()-41,48</w:t>
      </w:r>
      <w:r>
        <w:br w:type="textWrapping"/>
      </w:r>
      <w:r>
        <w:t xml:space="preserve">[495] fBodyGyro-bandsEnergy()-49,56 fBodyGyro-bandsEnergy()-57,64</w:t>
      </w:r>
      <w:r>
        <w:br w:type="textWrapping"/>
      </w:r>
      <w:r>
        <w:t xml:space="preserve">[497] fBodyGyro-bandsEnergy()-1,16 fBodyGyro-bandsEnergy()-17,32</w:t>
      </w:r>
      <w:r>
        <w:br w:type="textWrapping"/>
      </w:r>
      <w:r>
        <w:t xml:space="preserve">[499] fBodyGyro-bandsEnergy()-33,48 fBodyGyro-bandsEnergy()-49,64</w:t>
      </w:r>
      <w:r>
        <w:br w:type="textWrapping"/>
      </w:r>
      <w:r>
        <w:t xml:space="preserve">[501] fBodyGyro-bandsEnergy()-1,24 fBodyGyro-bandsEnergy()-25,48</w:t>
      </w:r>
      <w:r>
        <w:br w:type="textWrapping"/>
      </w:r>
      <w:r>
        <w:t xml:space="preserve">[503] fBodyAccMag-mean() fBodyAccMag-std()</w:t>
      </w:r>
      <w:r>
        <w:br w:type="textWrapping"/>
      </w:r>
      <w:r>
        <w:t xml:space="preserve">[505] fBodyAccMag-mad() fBodyAccMag-max()</w:t>
      </w:r>
      <w:r>
        <w:br w:type="textWrapping"/>
      </w:r>
      <w:r>
        <w:t xml:space="preserve">[507] fBodyAccMag-min() fBodyAccMag-sma()</w:t>
      </w:r>
      <w:r>
        <w:br w:type="textWrapping"/>
      </w:r>
      <w:r>
        <w:t xml:space="preserve">[509] fBodyAccMag-energy() fBodyAccMag-iqr()</w:t>
      </w:r>
      <w:r>
        <w:br w:type="textWrapping"/>
      </w:r>
      <w:r>
        <w:t xml:space="preserve">[511] fBodyAccMag-entropy() fBodyAccMag-maxInds</w:t>
      </w:r>
      <w:r>
        <w:br w:type="textWrapping"/>
      </w:r>
      <w:r>
        <w:t xml:space="preserve">[513] fBodyAccMag-meanFreq() fBodyAccMag-skewness()</w:t>
      </w:r>
      <w:r>
        <w:br w:type="textWrapping"/>
      </w:r>
      <w:r>
        <w:t xml:space="preserve">[515] fBodyAccMag-kurtosis() fBodyBodyAccJerkMag-mean()</w:t>
      </w:r>
      <w:r>
        <w:br w:type="textWrapping"/>
      </w:r>
      <w:r>
        <w:t xml:space="preserve">[517] fBodyBodyAccJerkMag-std() fBodyBodyAccJerkMag-mad()</w:t>
      </w:r>
      <w:r>
        <w:br w:type="textWrapping"/>
      </w:r>
      <w:r>
        <w:t xml:space="preserve">[519] fBodyBodyAccJerkMag-max() fBodyBodyAccJerkMag-min()</w:t>
      </w:r>
      <w:r>
        <w:br w:type="textWrapping"/>
      </w:r>
      <w:r>
        <w:t xml:space="preserve">[521] fBodyBodyAccJerkMag-sma() fBodyBodyAccJerkMag-energy()</w:t>
      </w:r>
      <w:r>
        <w:br w:type="textWrapping"/>
      </w:r>
      <w:r>
        <w:t xml:space="preserve">[523] fBodyBodyAccJerkMag-iqr() fBodyBodyAccJerkMag-entropy()</w:t>
      </w:r>
      <w:r>
        <w:br w:type="textWrapping"/>
      </w:r>
      <w:r>
        <w:t xml:space="preserve">[525] fBodyBodyAccJerkMag-maxInds fBodyBodyAccJerkMag-meanFreq()</w:t>
      </w:r>
      <w:r>
        <w:br w:type="textWrapping"/>
      </w:r>
      <w:r>
        <w:t xml:space="preserve">[527] fBodyBodyAccJerkMag-skewness() fBodyBodyAccJerkMag-kurtosis()</w:t>
      </w:r>
      <w:r>
        <w:br w:type="textWrapping"/>
      </w:r>
      <w:r>
        <w:t xml:space="preserve">[529] fBodyBodyGyroMag-mean() fBodyBodyGyroMag-std()</w:t>
      </w:r>
      <w:r>
        <w:br w:type="textWrapping"/>
      </w:r>
      <w:r>
        <w:t xml:space="preserve">[531] fBodyBodyGyroMag-mad() fBodyBodyGyroMag-max()</w:t>
      </w:r>
      <w:r>
        <w:br w:type="textWrapping"/>
      </w:r>
      <w:r>
        <w:t xml:space="preserve">[533] fBodyBodyGyroMag-min() fBodyBodyGyroMag-sma()</w:t>
      </w:r>
      <w:r>
        <w:br w:type="textWrapping"/>
      </w:r>
      <w:r>
        <w:t xml:space="preserve">[535] fBodyBodyGyroMag-energy() fBodyBodyGyroMag-iqr()</w:t>
      </w:r>
      <w:r>
        <w:br w:type="textWrapping"/>
      </w:r>
      <w:r>
        <w:t xml:space="preserve">[537] fBodyBodyGyroMag-entropy() fBodyBodyGyroMag-maxInds</w:t>
      </w:r>
      <w:r>
        <w:br w:type="textWrapping"/>
      </w:r>
      <w:r>
        <w:t xml:space="preserve">[539] fBodyBodyGyroMag-meanFreq() fBodyBodyGyroMag-skewness()</w:t>
      </w:r>
      <w:r>
        <w:br w:type="textWrapping"/>
      </w:r>
      <w:r>
        <w:t xml:space="preserve">[541] fBodyBodyGyroMag-kurtosis() fBodyBodyGyroJerkMag-mean()</w:t>
      </w:r>
      <w:r>
        <w:br w:type="textWrapping"/>
      </w:r>
      <w:r>
        <w:t xml:space="preserve">[543] fBodyBodyGyroJerkMag-std() fBodyBodyGyroJerkMag-mad()</w:t>
      </w:r>
      <w:r>
        <w:br w:type="textWrapping"/>
      </w:r>
      <w:r>
        <w:t xml:space="preserve">[545] fBodyBodyGyroJerkMag-max() fBodyBodyGyroJerkMag-min()</w:t>
      </w:r>
      <w:r>
        <w:br w:type="textWrapping"/>
      </w:r>
      <w:r>
        <w:t xml:space="preserve">[547] fBodyBodyGyroJerkMag-sma() fBodyBodyGyroJerkMag-energy()</w:t>
      </w:r>
      <w:r>
        <w:br w:type="textWrapping"/>
      </w:r>
      <w:r>
        <w:t xml:space="preserve">[549] fBodyBodyGyroJerkMag-iqr() fBodyBodyGyroJerkMag-entropy()</w:t>
      </w:r>
      <w:r>
        <w:br w:type="textWrapping"/>
      </w:r>
      <w:r>
        <w:t xml:space="preserve">[551] fBodyBodyGyroJerkMag-maxInds fBodyBodyGyroJerkMag-meanFreq()</w:t>
      </w:r>
      <w:r>
        <w:br w:type="textWrapping"/>
      </w:r>
      <w:r>
        <w:t xml:space="preserve">[553] fBodyBodyGyroJerkMag-skewness() fBodyBodyGyroJerkMag-kurtosis()</w:t>
      </w:r>
      <w:r>
        <w:br w:type="textWrapping"/>
      </w:r>
      <w:r>
        <w:t xml:space="preserve">[555] angle(tBodyAccMean,gravity) angle(tBodyAccJerkMean),gravityMean)</w:t>
      </w:r>
      <w:r>
        <w:t xml:space="preserve"> </w:t>
      </w:r>
      <w:r>
        <w:t xml:space="preserve">[557] angle(tBodyGyroMean,gravityMean) angle(tBodyGyroJerkMean,gravityMean)</w:t>
      </w:r>
      <w:r>
        <w:t xml:space="preserve"> </w:t>
      </w:r>
      <w:r>
        <w:t xml:space="preserve">[559] angle(X,gravityMean) angle(Y,gravityMean)</w:t>
      </w:r>
      <w:r>
        <w:br w:type="textWrapping"/>
      </w:r>
      <w:r>
        <w:t xml:space="preserve">[561] angle(Z,gravityMean)</w:t>
      </w:r>
    </w:p>
    <w:p>
      <w:pPr>
        <w:pStyle w:val="Heading2"/>
      </w:pPr>
      <w:bookmarkStart w:id="24" w:name="activity-labels"/>
      <w:bookmarkEnd w:id="24"/>
      <w:r>
        <w:t xml:space="preserve">Activity Labels</w:t>
      </w:r>
    </w:p>
    <w:p>
      <w:pPr>
        <w:pStyle w:val="FirstParagraph"/>
      </w:pPr>
      <w:r>
        <w:t xml:space="preserve">1 WALKING</w:t>
      </w:r>
      <w:r>
        <w:t xml:space="preserve"> </w:t>
      </w:r>
      <w:r>
        <w:t xml:space="preserve">2 WALKING_UPSTAIRS</w:t>
      </w:r>
      <w:r>
        <w:t xml:space="preserve"> </w:t>
      </w:r>
      <w:r>
        <w:t xml:space="preserve">3 WALKING_DOWNSTAIRS</w:t>
      </w:r>
      <w:r>
        <w:t xml:space="preserve"> </w:t>
      </w:r>
      <w:r>
        <w:t xml:space="preserve">4 SITTING</w:t>
      </w:r>
      <w:r>
        <w:t xml:space="preserve"> </w:t>
      </w:r>
      <w:r>
        <w:t xml:space="preserve">5 STANDING</w:t>
      </w:r>
      <w:r>
        <w:t xml:space="preserve"> </w:t>
      </w:r>
      <w:r>
        <w:t xml:space="preserve">6 LAY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1195c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Book</dc:title>
  <dc:creator>Veera</dc:creator>
  <dcterms:created xsi:type="dcterms:W3CDTF">2018-08-29T23:05:54Z</dcterms:created>
  <dcterms:modified xsi:type="dcterms:W3CDTF">2018-08-29T23:05:54Z</dcterms:modified>
</cp:coreProperties>
</file>